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logisches</w:t>
      </w:r>
      <w:r>
        <w:t xml:space="preserve"> </w:t>
      </w:r>
      <w:r>
        <w:t xml:space="preserve">Datamodel,</w:t>
      </w:r>
      <w:r>
        <w:t xml:space="preserve"> </w:t>
      </w:r>
      <w:r>
        <w:t xml:space="preserve">Revision</w:t>
      </w:r>
      <w:r>
        <w:t xml:space="preserve"> </w:t>
      </w:r>
      <w:r>
        <w:t xml:space="preserve">3.5</w:t>
      </w:r>
    </w:p>
    <w:p>
      <w:pPr>
        <w:pStyle w:val="Subtitle"/>
      </w:pPr>
      <w:r>
        <w:t xml:space="preserve">Beschreibung</w:t>
      </w:r>
      <w:r>
        <w:t xml:space="preserve"> </w:t>
      </w:r>
      <w:r>
        <w:t xml:space="preserve">und</w:t>
      </w:r>
      <w:r>
        <w:t xml:space="preserve"> </w:t>
      </w:r>
      <w:r>
        <w:t xml:space="preserve">Datenkatalog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Auszug aus Geocover und Beispiel für die Darstellung" title="Figure alt text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zug aus Geocover und Beispiel für die Darstellung</w:t>
      </w:r>
    </w:p>
    <w:bookmarkStart w:id="73" w:name="thema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a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K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RUN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 Die möglichen Werte sind in der Tabelle GC_PNT_RUNC_ROCK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 Die möglichen Werte sind in der Tabelle GC_PNT_RUNC_ROCK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n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n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n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n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der Anhang</w:t>
      </w:r>
    </w:p>
    <w:bookmarkEnd w:id="28"/>
    <w:bookmarkStart w:id="29" w:name="attributen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"/>
    <w:bookmarkStart w:id="30" w:name="attributen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K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. Die möglichen Werte sind in der Tabelle GC_LITSTRAT_UNC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Lockergestein 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ammensetzung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mengu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 Die möglichen Werte sind in der Tabelle GC_UN_DEP_RUNC_STRUCTU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 Die möglichen Werte sind in der Tabelle GC_UN_DEP_RUNC_MORPHOL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 Die möglichen Werte sind in der Tabelle GC_UN_DEP_RUNC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 Die möglichen Werte sind in der Tabelle GC_UN_DEP_RUNC_THIN_C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n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n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der Anhang</w:t>
      </w:r>
    </w:p>
    <w:bookmarkEnd w:id="33"/>
    <w:bookmarkStart w:id="34" w:name="attributen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34"/>
    <w:bookmarkStart w:id="35" w:name="attributen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5"/>
    <w:bookmarkStart w:id="36" w:name="attributen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36"/>
    <w:bookmarkStart w:id="37" w:name="attributen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n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37"/>
    <w:bookmarkStart w:id="38" w:name="attributen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Lockergestein wieder verdeckt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38"/>
    <w:bookmarkStart w:id="39" w:name="attributen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n composit</w:t>
      </w:r>
    </w:p>
    <w:p>
      <w:pPr>
        <w:pStyle w:val="FirstParagraph"/>
      </w:pPr>
      <w:r>
        <w:rPr>
          <w:i/>
          <w:iCs/>
        </w:rPr>
        <w:t xml:space="preserve">Zusammensetzung des Lockergesteins</w:t>
      </w:r>
    </w:p>
    <w:bookmarkEnd w:id="39"/>
    <w:bookmarkStart w:id="40" w:name="attributen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n admixture</w:t>
      </w:r>
    </w:p>
    <w:p>
      <w:pPr>
        <w:pStyle w:val="FirstParagraph"/>
      </w:pPr>
      <w:r>
        <w:rPr>
          <w:i/>
          <w:iCs/>
        </w:rPr>
        <w:t xml:space="preserve">Beimengung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n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n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n charact</w:t>
      </w:r>
    </w:p>
    <w:p>
      <w:pPr>
        <w:pStyle w:val="FirstParagraph"/>
      </w:pPr>
      <w:r>
        <w:rPr>
          <w:i/>
          <w:iCs/>
        </w:rPr>
        <w:t xml:space="preserve">Spezifische Eigenschaft.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n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n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n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n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n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K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  <w:r>
              <w:t xml:space="preserve"> </w:t>
            </w:r>
            <w:r>
              <w:rPr>
                <w:b/>
                <w:bCs/>
              </w:rPr>
              <w:t xml:space="preserve">obligatorisch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 Die möglichen Werte sind in der Tabelle GC_MAIN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 Die möglichen Werte sind in der Tabelle GC_SECO_COM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 Die möglichen Werte sind in der Tabelle GC_BOND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 Die möglichen Werte sind in der Tabelle GC_BEDDING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 Die möglichen Werte sind in der Tabelle GC_SEDI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 Die möglichen Werte sind in der Tabelle GC_SEDI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 Die möglichen Werte sind in der Tabelle GC_IGNE_TEX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 Die möglichen Werte sind in der Tabelle GC_GRAIN_S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 Die möglichen Werte sind in der Tabelle GC_AFFIN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 Die möglichen Werte sind in der Tabelle GC_META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n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n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n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n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n listrat</w:t>
      </w:r>
    </w:p>
    <w:p>
      <w:pPr>
        <w:pStyle w:val="FirstParagraph"/>
      </w:pPr>
      <w:r>
        <w:rPr>
          <w:i/>
          <w:iCs/>
        </w:rPr>
        <w:t xml:space="preserve">Lithostratigraphische Einh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51"/>
    <w:bookmarkStart w:id="52" w:name="attributen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n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52"/>
    <w:bookmarkStart w:id="53" w:name="attributen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n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3"/>
    <w:bookmarkStart w:id="54" w:name="attributen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n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54"/>
    <w:bookmarkStart w:id="55" w:name="attributen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n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der Anhang</w:t>
      </w:r>
    </w:p>
    <w:bookmarkEnd w:id="55"/>
    <w:bookmarkStart w:id="56" w:name="attributen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6"/>
    <w:bookmarkStart w:id="57" w:name="attributen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n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57"/>
    <w:bookmarkStart w:id="58" w:name="attributen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n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n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n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n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n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n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n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n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n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n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n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n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n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n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69"/>
    <w:bookmarkStart w:id="70" w:name="attributen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n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der An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n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a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a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K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n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K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n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K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n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 Die möglichen Werte sind in der Tabelle GC_SURF_GINS_MAIN_MOV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n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n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K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n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K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 Die möglichen Werte sind in der Tabelle GC_LIN_GGLA_MORA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 Die möglichen Werte sind in der Tabelle GC_LIN_GGLA_GLAC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 Die möglichen Werte sind in der Tabelle GC_LIN_GGLA_ICE_M_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 Die möglichen Werte sind in der Tabelle GC_LIN_GGLA_QUAT_ST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n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n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n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n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n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n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90"/>
    <w:bookmarkStart w:id="91" w:name="attributen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K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 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n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K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n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K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n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K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99" w:name="attributen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n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n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K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n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K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 Die möglichen Werte sind in der Tabelle GC_LIN_GAL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n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a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a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</w:t>
            </w:r>
          </w:p>
        </w:tc>
      </w:tr>
    </w:tbl>
    <w:p>
      <w:pPr>
        <w:pStyle w:val="BodyText"/>
      </w:pPr>
      <w:r>
        <w:t xml:space="preserve">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3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4 |</w:t>
      </w:r>
      <w:r>
        <w:t xml:space="preserve"> </w:t>
      </w:r>
      <w:r>
        <w:rPr>
          <w:b/>
          <w:bCs/>
        </w:rPr>
        <w:t xml:space="preserve">fold_typ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typ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typ. Die möglichen Werte sind in der Tabelle GC_PNT_TDEF_FOLD_TYP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fold_for</w:t>
      </w:r>
      <w:r>
        <w:t xml:space="preserve"> </w:t>
      </w:r>
      <w:r>
        <w:t xml:space="preserve">|</w:t>
      </w:r>
      <w:r>
        <w:t xml:space="preserve"> </w:t>
      </w:r>
      <w:hyperlink w:anchor="deformation-structures-pt-fold-for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Objektform. Die möglichen Werte sind in der Tabelle GC_PNT_TDEF_FOLD_FOR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</w:p>
    <w:bookmarkStart w:id="108" w:name="attributen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n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</w:t>
      </w:r>
      <w:r>
        <w:rPr>
          <w:i/>
          <w:iCs/>
        </w:rPr>
        <w:t xml:space="preserve"> </w:t>
      </w:r>
      <w:r>
        <w:rPr>
          <w:i/>
          <w:iCs/>
        </w:rPr>
        <w:t xml:space="preserve">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09"/>
    <w:bookmarkStart w:id="110" w:name="attributen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K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n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K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 Die möglichen Werte sind in der Tabelle GC_SURF_TDEF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 Die möglichen Werte sind in der Tabelle None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n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n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K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 Die möglichen Werte sind in der Tabelle GC_LIN_TTEC_FAULT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 Die möglichen Werte sind in der Tabelle GC_LIN_TTEC_VERTI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 Die möglichen Werte sind in der Tabelle GC_LIN_TTEC_HORIZ_M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LIN_TTEC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 Die möglichen Werte sind in der Tabelle GC_LIN_TTEC_META_ST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n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n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n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n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n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n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n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n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n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n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28"/>
    <w:bookmarkEnd w:id="129"/>
    <w:bookmarkEnd w:id="130"/>
    <w:bookmarkStart w:id="151" w:name="thema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a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K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 Die möglichen Werte sind in der Tabelle GC_PNT_MFOL_FOLD_TYP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 Die möglichen Werte sind in der Tabelle GC_PNT_MFOL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</w:t>
      </w:r>
      <w:r>
        <w:t xml:space="preserve"> </w:t>
      </w:r>
      <w:r>
        <w:t xml:space="preserve">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131" w:name="attributen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n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n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n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n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35"/>
    <w:bookmarkStart w:id="136" w:name="attributen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6"/>
    <w:bookmarkStart w:id="137" w:name="attributen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</w:t>
      </w:r>
      <w:r>
        <w:rPr>
          <w:i/>
          <w:iCs/>
        </w:rPr>
        <w:t xml:space="preserve"> </w:t>
      </w:r>
      <w:r>
        <w:rPr>
          <w:i/>
          <w:iCs/>
        </w:rPr>
        <w:t xml:space="preserve">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K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n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n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0"/>
    <w:bookmarkStart w:id="141" w:name="attributen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K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 Die möglichen Werte sind in der Tabelle GC_PNT_MPLA_POLARITY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 Die möglichen Werte sind in der Tabelle GC_PNT_MPLA_PHAS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</w:t>
            </w:r>
          </w:p>
        </w:tc>
      </w:tr>
    </w:tbl>
    <w:p>
      <w:pPr>
        <w:pStyle w:val="BodyText"/>
      </w:pPr>
      <w:r>
        <w:t xml:space="preserve">Faltenachse). Wert in Grad (0° 359°) im Uhrzeigersinn gemessen</w:t>
      </w:r>
      <w:r>
        <w:t xml:space="preserve"> </w:t>
      </w:r>
      <w:hyperlink r:id="rId23"/>
      <w:r>
        <w:t xml:space="preserve"> </w:t>
      </w:r>
      <w:r>
        <w:t xml:space="preserve">| Kardinalität [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] | |</w:t>
      </w:r>
    </w:p>
    <w:bookmarkStart w:id="143" w:name="attributen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n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n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n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n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46"/>
    <w:bookmarkStart w:id="147" w:name="attributen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n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47"/>
    <w:bookmarkStart w:id="148" w:name="attributen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</w:t>
      </w:r>
      <w:r>
        <w:rPr>
          <w:i/>
          <w:iCs/>
        </w:rPr>
        <w:t xml:space="preserve"> </w:t>
      </w:r>
      <w:r>
        <w:rPr>
          <w:i/>
          <w:iCs/>
        </w:rPr>
        <w:t xml:space="preserve">Faltenachse). 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48"/>
    <w:bookmarkStart w:id="149" w:name="attributen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a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a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K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n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n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K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 Die möglichen Werte sind in der Tabelle GC_FOSS_LFOS_DIVISI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 Die möglichen Werte sind in der Tabelle GC_FOSS_LFOS_DAT_MET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FOSS_LFO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n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n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n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n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n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n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K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 Die möglichen Werte sind in der Tabelle GC_PNT_LRES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 Die möglichen Werte sind in der Tabelle GC_PNT_LRES_MATERI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n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n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n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Klass Mineralised_Zone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neralised-zone-l">
        <w:r>
          <w:rPr>
            <w:rStyle w:val="Hyperlink"/>
          </w:rPr>
          <w:t xml:space="preserve">Mineralised_Zone_L</w:t>
        </w:r>
      </w:hyperlink>
      <w:r>
        <w:t xml:space="preserve"> </w:t>
      </w:r>
      <w:r>
        <w:t xml:space="preserve">beinhaltet Vererzungs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n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n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Klass Sedimentar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edimentary-structures-pt">
        <w:r>
          <w:rPr>
            <w:rStyle w:val="Hyperlink"/>
          </w:rPr>
          <w:t xml:space="preserve">Sedimentary_Structures_PT</w:t>
        </w:r>
      </w:hyperlink>
      <w:r>
        <w:t xml:space="preserve"> </w:t>
      </w:r>
      <w:r>
        <w:t xml:space="preserve">enthält beobachtete Sedimentstruktur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n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n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K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 Die möglichen Werte sind in der Tabelle GC_PNT_LTYP_STRAT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n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n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n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n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75"/>
    <w:bookmarkStart w:id="176" w:name="attributen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n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6"/>
    <w:bookmarkStart w:id="177" w:name="attributen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n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K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 Die möglichen Werte sind in der Tabelle GC_LIN_LPRO_CONG_S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n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n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n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n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81"/>
    <w:bookmarkStart w:id="182" w:name="attributen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n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2"/>
    <w:bookmarkStart w:id="183" w:name="attributen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n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der An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K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n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n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n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K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LIN_LGEO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n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a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a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K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PNT_PSLO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1] | |</w:t>
      </w:r>
    </w:p>
    <w:bookmarkStart w:id="192" w:name="attributen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n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4"/>
    <w:bookmarkStart w:id="195" w:name="attributen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195"/>
    <w:bookmarkStart w:id="196" w:name="attributen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n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K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 Die möglichen Werte sind in der Tabelle GC_LIN_PCOB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n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n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0"/>
    <w:bookmarkStart w:id="201" w:name="attributen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n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K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n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n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4"/>
    <w:bookmarkStart w:id="205" w:name="attributen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05"/>
    <w:bookmarkStart w:id="206" w:name="attributen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n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06"/>
    <w:bookmarkStart w:id="207" w:name="attributen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K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 Die möglichen Werte sind in der Tabelle GC_LIN_PCOH_CONFIN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 Die möglichen Werte sind in der Tabelle GC_LIN_PCOH_WA_TABL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n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n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n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n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n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a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a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 Die möglichen Werte sind in der Tabelle GC_PNT_AARC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n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K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n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K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 Die möglichen Werte sind in der Tabelle GC_AARC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 Die möglichen Werte sind in der Tabelle GC_AARC_PERIO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 Die möglichen Werte sind in der Tabelle GC_AARC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n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n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n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K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NT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NT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n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n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n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K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LIN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n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K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 Die möglichen Werte sind in der Tabelle GC_EX_GEO_PLG_AEXP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 Die möglichen Werte sind in der Tabelle GC_EX_GEO_PLG_AEXP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n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n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n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n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K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 Die möglichen Werte sind in der Tabelle GC_PNT_ABOR_MAIN_TAR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 Die möglichen Werte sind in der Tabelle GC_PNT_ABOR_TARG_MAT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46" w:name="attributen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n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n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n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n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48"/>
    <w:bookmarkStart w:id="249" w:name="attributen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n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 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n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n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n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n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2"/>
    <w:bookmarkStart w:id="253" w:name="attributen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n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3"/>
    <w:bookmarkStart w:id="254" w:name="attributen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n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4"/>
    <w:bookmarkStart w:id="255" w:name="attributen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n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der Anhang</w:t>
      </w:r>
    </w:p>
    <w:bookmarkEnd w:id="255"/>
    <w:bookmarkStart w:id="256" w:name="attributen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n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6"/>
    <w:bookmarkStart w:id="257" w:name="attributen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57"/>
    <w:bookmarkStart w:id="258" w:name="attributen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8"/>
    <w:bookmarkStart w:id="259" w:name="attributen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n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59"/>
    <w:bookmarkStart w:id="260" w:name="attributen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n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0"/>
    <w:bookmarkStart w:id="261" w:name="attributen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n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K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n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a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a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K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CON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 Die möglichen Werte sind in der Tabelle GC_PNT_HCON_EPOCH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n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n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n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n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69"/>
    <w:bookmarkStart w:id="270" w:name="attributen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n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 : float</w:t>
      </w:r>
    </w:p>
    <w:bookmarkEnd w:id="270"/>
    <w:bookmarkStart w:id="271" w:name="attributen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n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 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K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CON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n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K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 Die möglichen Werte sind in der Tabelle GC_LIN_HPAL_REL_AG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n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n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n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n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p>
      <w:pPr>
        <w:pStyle w:val="BodyText"/>
      </w:pPr>
      <w:r>
        <w:t xml:space="preserve">Seh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der Anhang</w:t>
      </w:r>
    </w:p>
    <w:bookmarkEnd w:id="278"/>
    <w:bookmarkStart w:id="279" w:name="attributen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n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79"/>
    <w:bookmarkStart w:id="280" w:name="attributen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n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K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 Die möglichen Werte sind in der Tabelle GC_LIN_HSUB_COMBI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n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K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 Die möglichen Werte sind in der Tabelle GC_PNT_HSUR_STATUS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 Die möglichen Werte sind in der Tabelle GC_PNT_HSUR_FLOW_CON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 Die möglichen Werte sind in der Tabelle GC_PNT_HSUR_TYPE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 Die möglichen Werte sind in der Tabelle GC_PNT_HSUR_DIS_LOCA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</w:t>
            </w:r>
          </w:p>
        </w:tc>
      </w:tr>
    </w:tbl>
    <w:p>
      <w:pPr>
        <w:pStyle w:val="BodyText"/>
      </w:pPr>
      <w:r>
        <w:t xml:space="preserve">vorkommen kann. Die möglichen Werte sind in der Tabelle GC_PNT_HSUR_COMBI_CD im Anhang dieses Dokumentes verfügbar.</w:t>
      </w:r>
      <w:r>
        <w:br/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7 |</w:t>
      </w:r>
      <w:r>
        <w:t xml:space="preserve"> </w:t>
      </w:r>
      <w:r>
        <w:rPr>
          <w:b/>
          <w:bCs/>
        </w:rPr>
        <w:t xml:space="preserve">temp</w:t>
      </w:r>
      <w:r>
        <w:t xml:space="preserve"> </w:t>
      </w:r>
      <w:r>
        <w:t xml:space="preserve">| integer | Mittlere Wassertemperatur (°C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8 |</w:t>
      </w:r>
      <w:r>
        <w:t xml:space="preserve"> </w:t>
      </w:r>
      <w:r>
        <w:rPr>
          <w:b/>
          <w:bCs/>
        </w:rPr>
        <w:t xml:space="preserve">chemistry</w:t>
      </w:r>
      <w:r>
        <w:t xml:space="preserve"> </w:t>
      </w:r>
      <w:r>
        <w:t xml:space="preserve">| string | Charakteristisches chemisches Element im Mineralwasser (z.B. Fe)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  <w:r>
        <w:br/>
      </w:r>
      <w:r>
        <w:t xml:space="preserve">9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Richtung (Azimut) der jeweiligen Punktobjektart. Wert in Grad (0°</w:t>
      </w:r>
      <w:r>
        <w:t xml:space="preserve"> </w:t>
      </w:r>
      <w:r>
        <w:t xml:space="preserve">359°) im Uhrzeigersinn gemessen.</w:t>
      </w:r>
      <w:r>
        <w:t xml:space="preserve"> </w:t>
      </w:r>
      <w:hyperlink r:id="rId23"/>
      <w:r>
        <w:t xml:space="preserve"> </w:t>
      </w:r>
      <w:r>
        <w:t xml:space="preserve">| Kardinalität [0..1] | |</w:t>
      </w:r>
    </w:p>
    <w:bookmarkStart w:id="285" w:name="attributen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n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n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n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n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n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</w:t>
      </w:r>
      <w:r>
        <w:rPr>
          <w:i/>
          <w:iCs/>
        </w:rPr>
        <w:t xml:space="preserve"> </w:t>
      </w:r>
      <w:r>
        <w:rPr>
          <w:i/>
          <w:iCs/>
        </w:rPr>
        <w:t xml:space="preserve">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n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n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1"/>
    <w:bookmarkStart w:id="292" w:name="attributen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n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 : string</w:t>
      </w:r>
    </w:p>
    <w:bookmarkEnd w:id="292"/>
    <w:bookmarkStart w:id="293" w:name="attributen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n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</w:t>
      </w:r>
      <w:r>
        <w:rPr>
          <w:i/>
          <w:iCs/>
        </w:rPr>
        <w:t xml:space="preserve"> </w:t>
      </w:r>
      <w:r>
        <w:rPr>
          <w:i/>
          <w:iCs/>
        </w:rPr>
        <w:t xml:space="preserve">359°) im Uhrzeigersinn gemessen.</w:t>
      </w:r>
    </w:p>
    <w:p>
      <w:pPr>
        <w:pStyle w:val="BodyText"/>
      </w:pPr>
      <w:r>
        <w:rPr>
          <w:i/>
          <w:iCs/>
        </w:rPr>
        <w:t xml:space="preserve">Datentyp 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K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n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K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Kardinalität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n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n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00" w:name="gc-litstrat-bed-cd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0"/>
    <w:bookmarkStart w:id="301" w:name="gc-litstrat-unco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1"/>
    <w:bookmarkStart w:id="302" w:name="gc-lith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2"/>
    <w:bookmarkStart w:id="303" w:name="gc-litho-unc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3"/>
    <w:bookmarkStart w:id="304" w:name="gc-chron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4"/>
    <w:bookmarkStart w:id="305" w:name="gc-tect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5"/>
    <w:bookmarkStart w:id="306" w:name="gc-mineral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logisches Datamodel, Revision 3.5</dc:title>
  <dc:creator>Bundesamt für Landestopographie swisstopo</dc:creator>
  <dc:language>de</dc:language>
  <dc:subject>Geologische Landesaufnahme der Schweiz</dc:subject>
  <cp:keywords>GeoCover, Metadata, Model, GIS, Vector data, Geology, Switzerland</cp:keywords>
  <dcterms:created xsi:type="dcterms:W3CDTF">2024-05-24T15:10:00Z</dcterms:created>
  <dcterms:modified xsi:type="dcterms:W3CDTF">2024-05-24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3cm,right=2cm,top=3cm,bottom=3cm</vt:lpwstr>
  </property>
  <property fmtid="{D5CDD505-2E9C-101B-9397-08002B2CF9AE}" pid="6" name="linkcolor">
    <vt:lpwstr>teal</vt:lpwstr>
  </property>
  <property fmtid="{D5CDD505-2E9C-101B-9397-08002B2CF9AE}" pid="7" name="mainfont">
    <vt:lpwstr>DejaVu Sans</vt:lpwstr>
  </property>
  <property fmtid="{D5CDD505-2E9C-101B-9397-08002B2CF9AE}" pid="8" name="papersize">
    <vt:lpwstr>a4</vt:lpwstr>
  </property>
  <property fmtid="{D5CDD505-2E9C-101B-9397-08002B2CF9AE}" pid="9" name="subtitle">
    <vt:lpwstr>Beschreibung und Datenkatalog</vt:lpwstr>
  </property>
  <property fmtid="{D5CDD505-2E9C-101B-9397-08002B2CF9AE}" pid="10" name="toccolor">
    <vt:lpwstr>gray</vt:lpwstr>
  </property>
  <property fmtid="{D5CDD505-2E9C-101B-9397-08002B2CF9AE}" pid="11" name="urlcolor">
    <vt:lpwstr>teal</vt:lpwstr>
  </property>
</Properties>
</file>